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Hairdresser position at your esteemed salon in Córdoba, Argentina. As a dedicated and passionate professional in the field of hairdressing, I am eager to contribute my skills, creativity, and commitment to excellence to your team. With a deep understanding of the cultural and aesthetic preferences of clients in Argentina Córdoba, I am confident that my experience and vision align perfectly with the values of your establishment. This Cover Letter serves as an opportunity to introduce myself and share how my expertise can enhance your salon’s reputation as a leader in the local beauty industry.</w:t>
      </w:r>
    </w:p>
    <w:bookmarkStart w:id="20" w:name="about-me-a-hairdresser-with-a-vision"/>
    <w:p>
      <w:pPr>
        <w:pStyle w:val="Heading2"/>
      </w:pPr>
      <w:r>
        <w:t xml:space="preserve">About Me: A Hairdresser with a Vision</w:t>
      </w:r>
    </w:p>
    <w:p>
      <w:pPr>
        <w:pStyle w:val="FirstParagraph"/>
      </w:pPr>
      <w:r>
        <w:t xml:space="preserve">As a qualified Hairdresser with over [X years] of experience, I have cultivated a reputation for delivering exceptional service, staying ahead of global and regional hair trends, and fostering meaningful connections with clients. My journey in the beauty industry began in [City/Region], where I honed my skills in cutting, coloring, styling, and maintaining diverse hair types. However, it is the unique demands of Argentina Córdoba that have truly shaped my approach to hairdressing. The city’s vibrant culture, emphasis on personal style, and appreciation for high-quality craftsmanship have inspired me to refine my techniques and stay attuned to the preferences of Argentine clients.</w:t>
      </w:r>
    </w:p>
    <w:p>
      <w:pPr>
        <w:pStyle w:val="BodyText"/>
      </w:pPr>
      <w:r>
        <w:t xml:space="preserve">In Córdoba, where fashion and beauty are integral parts of daily life, I understand that a Hairdresser must not only possess technical expertise but also a keen sense of aesthetics and cultural sensitivity. Whether it is creating bold, modern cuts for young professionals or elegant styles for formal events, I strive to exceed expectations by listening to my clients’ needs and offering personalized solutions. My ability to adapt to different hair textures, including the unique challenges of curly or coarse hair prevalent in the region, has allowed me to build a loyal clientele who trust my expertise and artistry.</w:t>
      </w:r>
    </w:p>
    <w:bookmarkEnd w:id="20"/>
    <w:bookmarkStart w:id="21" w:name="why-argentina-córdoba"/>
    <w:p>
      <w:pPr>
        <w:pStyle w:val="Heading2"/>
      </w:pPr>
      <w:r>
        <w:t xml:space="preserve">Why Argentina Córdoba?</w:t>
      </w:r>
    </w:p>
    <w:p>
      <w:pPr>
        <w:pStyle w:val="FirstParagraph"/>
      </w:pPr>
      <w:r>
        <w:t xml:space="preserve">Argentina Córdoba is more than just a location—it is a community that celebrates creativity, tradition, and innovation. As a Hairdresser in this dynamic city, I have witnessed firsthand the growing demand for salons that combine modern techniques with timeless elegance. The local beauty scene thrives on its blend of international trends and regional flair, and I am excited to contribute to this legacy. My understanding of Córdoba’s cultural nuances, from the bustling streets of Barrio Jardín to the artistic energy of the Universidad Nacional de Córdoba, allows me to connect with clients on a deeper level.</w:t>
      </w:r>
    </w:p>
    <w:p>
      <w:pPr>
        <w:pStyle w:val="BodyText"/>
      </w:pPr>
      <w:r>
        <w:t xml:space="preserve">Moreover, I recognize that the role of a Hairdresser in Argentina extends beyond technical skills. It involves building trust, offering advice on hair care routines, and staying informed about products and treatments available in the region. I have spent years researching local brands and international innovations to ensure my services meet the highest standards. For instance, I am well-versed in using high-quality products from Argentine suppliers such as [Example Brand], which are tailored to the climate and hair types common in Córdoba. This attention to detail ensures that every client leaves with not only a stunning hairstyle but also confidence in their overall hair health.</w:t>
      </w:r>
    </w:p>
    <w:bookmarkEnd w:id="21"/>
    <w:bookmarkStart w:id="22" w:name="professional-experience-and-expertise"/>
    <w:p>
      <w:pPr>
        <w:pStyle w:val="Heading2"/>
      </w:pPr>
      <w:r>
        <w:t xml:space="preserve">Professional Experience and Expertise</w:t>
      </w:r>
    </w:p>
    <w:p>
      <w:pPr>
        <w:pStyle w:val="FirstParagraph"/>
      </w:pPr>
      <w:r>
        <w:t xml:space="preserve">My career as a Hairdresser has been defined by continuous learning and a commitment to excellence. I hold certifications in [Specific Certifications, e.g., “Advanced Hair Coloring Techniques” or “Sustainable Salon Practices”], which have equipped me with the tools to address even the most complex client requests. In my previous role at [Previous Salon Name] in Córdoba, I collaborated with a diverse team of professionals to deliver personalized services that reflected each client’s personality. I took pride in mentoring junior stylists, sharing my knowledge of techniques such as balayage, keratin treatments, and natural hair care, which are increasingly popular among local clients.</w:t>
      </w:r>
    </w:p>
    <w:p>
      <w:pPr>
        <w:pStyle w:val="BodyText"/>
      </w:pPr>
      <w:r>
        <w:t xml:space="preserve">One of the most rewarding aspects of my work has been the ability to create transformative experiences for my clients. Whether it was helping a bride achieve her dream hairstyle for a wedding or guiding a client through a bold color change, I approach each project with creativity and care. My ability to communicate effectively and build rapport ensures that every interaction is positive and productive. In Córdoba, where relationships are valued highly, this skill has been instrumental in fostering long-term loyalty among my clientele.</w:t>
      </w:r>
    </w:p>
    <w:bookmarkEnd w:id="22"/>
    <w:bookmarkStart w:id="23" w:name="why-choose-me-for-your-team"/>
    <w:p>
      <w:pPr>
        <w:pStyle w:val="Heading2"/>
      </w:pPr>
      <w:r>
        <w:t xml:space="preserve">Why Choose Me for Your Team?</w:t>
      </w:r>
    </w:p>
    <w:p>
      <w:pPr>
        <w:pStyle w:val="FirstParagraph"/>
      </w:pPr>
      <w:r>
        <w:t xml:space="preserve">What sets me apart as a Hairdresser is my unwavering dedication to my craft and the unique perspective I bring as someone who understands the local market. I am fluent in both Spanish and English, which allows me to cater to a wide range of clients, including international visitors who seek high-quality services in Argentina Córdoba. My organizational skills, attention to detail, and ability to work under pressure make me an asset in a fast-paced salon environment. Additionally, I am passionate about staying updated on industry trends through workshops and professional networks such as [Example Association or Event], which keeps me informed about the latest techniques and technologies.</w:t>
      </w:r>
    </w:p>
    <w:p>
      <w:pPr>
        <w:pStyle w:val="BodyText"/>
      </w:pPr>
      <w:r>
        <w:t xml:space="preserve">I am also deeply committed to sustainability, a value that resonates strongly with many clients in Córdoba. I incorporate eco-friendly practices into my work, such as using biodegradable products and minimizing waste, which aligns with the city’s growing emphasis on environmental responsibility. This approach not only benefits the planet but also enhances the client experience by offering healthier, more ethical solutions.</w:t>
      </w:r>
    </w:p>
    <w:bookmarkEnd w:id="23"/>
    <w:bookmarkStart w:id="24" w:name="conclusion-a-collaborative-partnership"/>
    <w:p>
      <w:pPr>
        <w:pStyle w:val="Heading2"/>
      </w:pPr>
      <w:r>
        <w:t xml:space="preserve">Conclusion: A Collaborative Partnership</w:t>
      </w:r>
    </w:p>
    <w:p>
      <w:pPr>
        <w:pStyle w:val="FirstParagraph"/>
      </w:pPr>
      <w:r>
        <w:t xml:space="preserve">In conclusion, I am eager to bring my skills, creativity, and passion for hairdressing to your salon in Argentina Córdoba. My goal is to contribute to a team that values excellence, innovation, and client satisfaction while embracing the unique identity of this beautiful city. I am confident that my experience and dedication will make me a valuable addition to your staff. I would welcome the opportunity to discuss how my background and vision align with your salon’s goals.</w:t>
      </w:r>
    </w:p>
    <w:p>
      <w:pPr>
        <w:pStyle w:val="BodyText"/>
      </w:pPr>
      <w:r>
        <w:t xml:space="preserve">Thank you for considering my application. I look forward to the possibility of contributing to the continued success of your establishment in Argentina Córdoba.</w:t>
      </w:r>
    </w:p>
    <w:p>
      <w:pPr>
        <w:pStyle w:val="BodyText"/>
      </w:pPr>
      <w:r>
        <w:t xml:space="preserve">Sincerely,</w:t>
      </w:r>
      <w:r>
        <w:br/>
      </w:r>
      <w:r>
        <w:t xml:space="preserve">[Your Full Name]</w:t>
      </w:r>
      <w:r>
        <w:br/>
      </w:r>
      <w:r>
        <w:t xml:space="preserve">[Your Contact Information]</w:t>
      </w:r>
      <w:r>
        <w:br/>
      </w:r>
      <w:r>
        <w:t xml:space="preserve">[LinkedIn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Argentina Córdoba</dc:title>
  <dc:creator/>
  <cp:keywords/>
  <dcterms:created xsi:type="dcterms:W3CDTF">2026-07-24T10:00:33Z</dcterms:created>
  <dcterms:modified xsi:type="dcterms:W3CDTF">2026-07-24T10:00:33Z</dcterms:modified>
</cp:coreProperties>
</file>

<file path=docProps/custom.xml><?xml version="1.0" encoding="utf-8"?>
<Properties xmlns="http://schemas.openxmlformats.org/officeDocument/2006/custom-properties" xmlns:vt="http://schemas.openxmlformats.org/officeDocument/2006/docPropsVTypes"/>
</file>